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9cd34e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9cd34e7-a24a-11ef-9082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O47DQAxDib2A7n9L3UCrR3urNAtQRQZBxnZBUKR+mo/T+qpvkqpmalTtl/7R5/nvNw1YGl9t4BQPet0DZPFygLdXCzmO8JaeWl0neATahEy8uX729+8c+MuBV2OGcyjVb5NwAaVVcZXM430YluxK7kcXKI/NUE35oR3E9m8ccogHGMI1ubKPsb9wI08WbuCY4S2xoiG0bHKcL81vjSguai6uN9wlUoJWjLcYq9wLWAf5Yv389HTUGO+NGIZ7VewvkwOWIvlyPxge0Ho7atyvbEO5jMm+PF4BQssCNO9/nkLOPGzui/4stLMZeb09+wHqUcFX8doOLx1zMX8fjk8BH+B5UhZG3+wvqEa0XsEu9gN5PVBJJ/sBfUpvR5iD/PveffcXpQZs4IAJ9M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IS DOWN I CANT USE MY PHO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9cd34e7-a24a-11ef-9082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9cd34e7-a24a-11ef-9082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9cd34e7-a24a-11ef-9082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9cd34e7</dc:title>
  <dc:creator/>
  <cp:keywords/>
  <dcterms:created xsi:type="dcterms:W3CDTF">2026-05-03T09:26:57Z</dcterms:created>
  <dcterms:modified xsi:type="dcterms:W3CDTF">2026-05-03T09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